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RMarkdown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Ilaria</w:t>
      </w:r>
      <w:r>
        <w:t xml:space="preserve"> </w:t>
      </w:r>
      <w:r>
        <w:t xml:space="preserve">Torre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ic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7834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RMarkdown options</dc:title>
  <dc:creator>Ilaria Torre</dc:creator>
  <dcterms:created xsi:type="dcterms:W3CDTF">2017-02-08T15:38:19Z</dcterms:created>
  <dcterms:modified xsi:type="dcterms:W3CDTF">2017-02-08T15:38:19Z</dcterms:modified>
</cp:coreProperties>
</file>